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Mechanic position at your esteemed organization in Peru Lima. As a dedicated and skilled automotive professional with over [X years] of hands-on experience, I am eager to contribute my expertise to a dynamic team that values precision, innovation, and customer satisfaction. My background in diagnosing and repairing vehicles, combined with my deep understanding of the unique challenges faced by mechanics in Lima’s bustling urban environment, aligns perfectly with the requirements of this role. I am confident that my technical proficiency, attention to detail, and passion for automotive excellence will make me a valuable asset to your team.</w:t>
      </w:r>
    </w:p>
    <w:p>
      <w:pPr>
        <w:pStyle w:val="BodyText"/>
      </w:pPr>
      <w:r>
        <w:t xml:space="preserve">Having worked as a Mechanic in Peru Lima for [X years], I have developed a comprehensive skill set that spans both traditional and modern vehicle systems. My expertise includes diagnosing mechanical issues, performing routine maintenance, and executing complex repairs on cars, trucks, and commercial vehicles. I am well-versed in the latest automotive technologies, including electronic diagnostics and hybrid vehicle systems, which are increasingly prevalent in Lima’s growing fleet of vehicles. Whether it’s a minor tune-up or a major engine overhaul, I approach every task with the same level of care and professionalism that ensures optimal performance and safety for every client.</w:t>
      </w:r>
    </w:p>
    <w:p>
      <w:pPr>
        <w:pStyle w:val="BodyText"/>
      </w:pPr>
      <w:r>
        <w:t xml:space="preserve">One of the key strengths I bring to this position is my ability to thrive in fast-paced, high-pressure environments—a common reality in Lima’s automotive workshops. The city’s dense traffic, diverse vehicle models, and varying climatic conditions demand a mechanic who can adapt quickly and deliver reliable solutions. In my previous roles at [Previous Company Names] in Lima, I consistently exceeded expectations by resolving complex issues efficiently while maintaining strong communication with clients to ensure transparency and trust. My ability to work both independently and as part of a team has allowed me to contribute effectively to the success of every project I’ve been involved in.</w:t>
      </w:r>
    </w:p>
    <w:p>
      <w:pPr>
        <w:pStyle w:val="BodyText"/>
      </w:pPr>
      <w:r>
        <w:t xml:space="preserve">What sets me apart as a Mechanic is not only my technical knowledge but also my commitment to continuous learning. I regularly attend workshops and training sessions to stay updated on advancements in automotive technology, such as electric vehicle maintenance and advanced diagnostic tools. This dedication ensures that I can provide cutting-edge solutions to clients while adhering to industry standards and safety protocols. In Lima, where the automotive landscape is evolving rapidly, staying ahead of these trends is essential for delivering exceptional service.</w:t>
      </w:r>
    </w:p>
    <w:p>
      <w:pPr>
        <w:pStyle w:val="BodyText"/>
      </w:pPr>
      <w:r>
        <w:t xml:space="preserve">Working in Peru Lima has also honed my ability to interact with a diverse range of customers. The city’s multicultural population and varied socioeconomic backgrounds require a mechanic who can communicate effectively and tailor services to meet individual needs. Whether explaining technical details in simple terms or addressing budget concerns, I prioritize building long-term relationships based on mutual respect and satisfaction. My goal is always to exceed client expectations by combining technical excellence with personalized care.</w:t>
      </w:r>
    </w:p>
    <w:p>
      <w:pPr>
        <w:pStyle w:val="BodyText"/>
      </w:pPr>
      <w:r>
        <w:t xml:space="preserve">I am particularly drawn to this opportunity because of [Company Name]’s reputation for excellence in the automotive industry. I have followed your work in Lima, where your commitment to quality and innovation resonates with my own professional values. I am excited about the prospect of contributing to a team that is dedicated to maintaining high standards while addressing the unique challenges of Peru’s automotive market. My experience in handling everything from vintage vehicles to modern hybrids would allow me to support your operations effectively, ensuring that every client receives dependable service.</w:t>
      </w:r>
    </w:p>
    <w:p>
      <w:pPr>
        <w:pStyle w:val="BodyText"/>
      </w:pPr>
      <w:r>
        <w:t xml:space="preserve">In addition to my technical skills, I bring a strong work ethic and a proactive approach to problem-solving. I understand that in Lima’s competitive automotive sector, reliability and efficiency are critical. My ability to manage time effectively, prioritize tasks, and maintain a clean and organized workspace ensures that projects are completed on time without compromising quality. I also take pride in maintaining tools and equipment to the highest standards, which is essential for delivering consistent results.</w:t>
      </w:r>
    </w:p>
    <w:p>
      <w:pPr>
        <w:pStyle w:val="BodyText"/>
      </w:pPr>
      <w:r>
        <w:t xml:space="preserve">Finally, I am eager to grow professionally within an organization that values its employees and fosters a culture of collaboration. I am confident that my background as a Mechanic in Peru Lima has prepared me to make an immediate impact while continuing to develop my skills. I would be honored to bring my expertise and dedication to [Company Name] and contribute to your continued success in the region.</w:t>
      </w:r>
    </w:p>
    <w:p>
      <w:pPr>
        <w:pStyle w:val="BodyText"/>
      </w:pPr>
      <w:r>
        <w:t xml:space="preserve">Thank you for considering my application. I would welcome the opportunity to discuss how my qualifications align with your needs. Please feel free to contact me at [Your Phone Number] or [Your Email Address] at your earliest convenience. I look forward to the possibility of contributing to your team and supporting the automotive industry in Peru Lima.</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Peru Lima</dc:title>
  <dc:creator/>
  <cp:keywords/>
  <dcterms:created xsi:type="dcterms:W3CDTF">2026-07-21T08:07:55Z</dcterms:created>
  <dcterms:modified xsi:type="dcterms:W3CDTF">2026-07-21T08:07:55Z</dcterms:modified>
</cp:coreProperties>
</file>

<file path=docProps/custom.xml><?xml version="1.0" encoding="utf-8"?>
<Properties xmlns="http://schemas.openxmlformats.org/officeDocument/2006/custom-properties" xmlns:vt="http://schemas.openxmlformats.org/officeDocument/2006/docPropsVTypes"/>
</file>